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33ED6BA3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3432DAD5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 w:rsidR="00C23038">
                              <w:rPr>
                                <w:szCs w:val="21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33ED6BA3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3432DAD5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 w:rsidR="00C23038">
                        <w:rPr>
                          <w:szCs w:val="21"/>
                          <w:lang w:val="en-US"/>
                        </w:rPr>
                        <w:t>6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7111A63A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C23038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1E01F80B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DE3FB" w14:textId="77777777" w:rsidR="00132587" w:rsidRDefault="00132587" w:rsidP="00EF6920">
      <w:pPr>
        <w:spacing w:after="0" w:line="240" w:lineRule="auto"/>
      </w:pPr>
      <w:r>
        <w:separator/>
      </w:r>
    </w:p>
    <w:p w14:paraId="2B5FFC69" w14:textId="77777777" w:rsidR="00132587" w:rsidRDefault="00132587"/>
  </w:endnote>
  <w:endnote w:type="continuationSeparator" w:id="0">
    <w:p w14:paraId="202A4898" w14:textId="77777777" w:rsidR="00132587" w:rsidRDefault="00132587" w:rsidP="00EF6920">
      <w:pPr>
        <w:spacing w:after="0" w:line="240" w:lineRule="auto"/>
      </w:pPr>
      <w:r>
        <w:continuationSeparator/>
      </w:r>
    </w:p>
    <w:p w14:paraId="112FB8A7" w14:textId="77777777" w:rsidR="00132587" w:rsidRDefault="00132587"/>
  </w:endnote>
  <w:endnote w:type="continuationNotice" w:id="1">
    <w:p w14:paraId="12BDE699" w14:textId="77777777" w:rsidR="00132587" w:rsidRDefault="001325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40636D" w14:textId="77777777" w:rsidR="00132587" w:rsidRDefault="00132587" w:rsidP="00EF6920">
      <w:pPr>
        <w:spacing w:after="0" w:line="240" w:lineRule="auto"/>
      </w:pPr>
      <w:r>
        <w:separator/>
      </w:r>
    </w:p>
    <w:p w14:paraId="093331C1" w14:textId="77777777" w:rsidR="00132587" w:rsidRDefault="00132587"/>
  </w:footnote>
  <w:footnote w:type="continuationSeparator" w:id="0">
    <w:p w14:paraId="3B76E04D" w14:textId="77777777" w:rsidR="00132587" w:rsidRDefault="00132587" w:rsidP="00EF6920">
      <w:pPr>
        <w:spacing w:after="0" w:line="240" w:lineRule="auto"/>
      </w:pPr>
      <w:r>
        <w:continuationSeparator/>
      </w:r>
    </w:p>
    <w:p w14:paraId="5A87CA67" w14:textId="77777777" w:rsidR="00132587" w:rsidRDefault="00132587"/>
  </w:footnote>
  <w:footnote w:type="continuationNotice" w:id="1">
    <w:p w14:paraId="36624191" w14:textId="77777777" w:rsidR="00132587" w:rsidRDefault="001325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28FA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2E34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2587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0BD5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9A2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279A3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48B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0DB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A8D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311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33B0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27F99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35B3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277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067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541C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483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038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C7E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51FF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9DA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771D4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96C3F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219C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54</cp:revision>
  <cp:lastPrinted>2024-03-08T14:51:00Z</cp:lastPrinted>
  <dcterms:created xsi:type="dcterms:W3CDTF">2024-10-09T07:44:00Z</dcterms:created>
  <dcterms:modified xsi:type="dcterms:W3CDTF">2024-10-16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